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d9be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2d4ba3b1-ab83-472e-aeea-ed2989dc16a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17Z</dcterms:created>
  <dcterms:modified xsi:type="dcterms:W3CDTF">2023-07-04T23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